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540F" w:rsidRDefault="0095540F" w:rsidP="0095540F">
      <w:pPr>
        <w:spacing w:after="0" w:line="240" w:lineRule="auto"/>
      </w:pPr>
      <w:bookmarkStart w:id="0" w:name="_GoBack"/>
      <w:bookmarkEnd w:id="0"/>
      <w:r>
        <w:t>Holly Farnsworth</w:t>
      </w:r>
    </w:p>
    <w:p w:rsidR="0095540F" w:rsidRDefault="0095540F" w:rsidP="0095540F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17AC61B" wp14:editId="3E0EE4F5">
            <wp:simplePos x="0" y="0"/>
            <wp:positionH relativeFrom="column">
              <wp:posOffset>-113665</wp:posOffset>
            </wp:positionH>
            <wp:positionV relativeFrom="paragraph">
              <wp:posOffset>88265</wp:posOffset>
            </wp:positionV>
            <wp:extent cx="1732915" cy="1299845"/>
            <wp:effectExtent l="6985" t="0" r="7620" b="7620"/>
            <wp:wrapTight wrapText="bothSides">
              <wp:wrapPolygon edited="0">
                <wp:start x="87" y="21716"/>
                <wp:lineTo x="21458" y="21716"/>
                <wp:lineTo x="21458" y="190"/>
                <wp:lineTo x="87" y="190"/>
                <wp:lineTo x="87" y="21716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70313_190032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32915" cy="1299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nglish Teacher, Department Lead</w:t>
      </w:r>
    </w:p>
    <w:p w:rsidR="0095540F" w:rsidRDefault="0095540F" w:rsidP="0095540F">
      <w:pPr>
        <w:spacing w:after="0" w:line="240" w:lineRule="auto"/>
      </w:pPr>
      <w:proofErr w:type="spellStart"/>
      <w:r>
        <w:t>Shadle</w:t>
      </w:r>
      <w:proofErr w:type="spellEnd"/>
      <w:r>
        <w:t xml:space="preserve"> Park High School, Spokane Public School</w:t>
      </w:r>
    </w:p>
    <w:p w:rsidR="0095540F" w:rsidRDefault="00F21610" w:rsidP="0095540F">
      <w:pPr>
        <w:spacing w:after="0" w:line="240" w:lineRule="auto"/>
      </w:pPr>
      <w:hyperlink r:id="rId5" w:history="1">
        <w:r w:rsidR="0095540F" w:rsidRPr="002F23EA">
          <w:rPr>
            <w:rStyle w:val="Hyperlink"/>
          </w:rPr>
          <w:t>hollyf@spokaneschools.org</w:t>
        </w:r>
      </w:hyperlink>
    </w:p>
    <w:p w:rsidR="0095540F" w:rsidRDefault="0095540F" w:rsidP="0095540F">
      <w:pPr>
        <w:spacing w:after="0" w:line="240" w:lineRule="auto"/>
      </w:pPr>
    </w:p>
    <w:p w:rsidR="0057295C" w:rsidRDefault="002009F2">
      <w:r>
        <w:t xml:space="preserve">I </w:t>
      </w:r>
      <w:r w:rsidR="00F03892">
        <w:t>graduated from Whitworth College in May 2001 double-</w:t>
      </w:r>
      <w:r w:rsidRPr="002009F2">
        <w:rPr>
          <w:noProof/>
        </w:rPr>
        <w:t>ma</w:t>
      </w:r>
      <w:r>
        <w:rPr>
          <w:noProof/>
        </w:rPr>
        <w:t>jor</w:t>
      </w:r>
      <w:r w:rsidR="00F03892">
        <w:rPr>
          <w:noProof/>
        </w:rPr>
        <w:t>ing</w:t>
      </w:r>
      <w:r>
        <w:rPr>
          <w:noProof/>
        </w:rPr>
        <w:t xml:space="preserve"> </w:t>
      </w:r>
      <w:r>
        <w:t xml:space="preserve">in both </w:t>
      </w:r>
      <w:r w:rsidRPr="002009F2">
        <w:rPr>
          <w:noProof/>
        </w:rPr>
        <w:t>Eng</w:t>
      </w:r>
      <w:r>
        <w:rPr>
          <w:noProof/>
        </w:rPr>
        <w:t>l</w:t>
      </w:r>
      <w:r w:rsidRPr="002009F2">
        <w:rPr>
          <w:noProof/>
        </w:rPr>
        <w:t>ish</w:t>
      </w:r>
      <w:r>
        <w:t xml:space="preserve"> and History Education</w:t>
      </w:r>
      <w:r w:rsidRPr="008D6DC0">
        <w:rPr>
          <w:noProof/>
        </w:rPr>
        <w:t>,</w:t>
      </w:r>
      <w:r>
        <w:t xml:space="preserve"> and began teaching</w:t>
      </w:r>
      <w:r w:rsidR="00F03892">
        <w:t xml:space="preserve"> English</w:t>
      </w:r>
      <w:r>
        <w:t xml:space="preserve"> at </w:t>
      </w:r>
      <w:proofErr w:type="spellStart"/>
      <w:r>
        <w:t>Shadle</w:t>
      </w:r>
      <w:proofErr w:type="spellEnd"/>
      <w:r>
        <w:t xml:space="preserve"> Park High School in Spokane Public Schools in fall of that year.  I’ve been teaching English at </w:t>
      </w:r>
      <w:proofErr w:type="spellStart"/>
      <w:r>
        <w:t>Shadle</w:t>
      </w:r>
      <w:proofErr w:type="spellEnd"/>
      <w:r>
        <w:t xml:space="preserve"> from that time, and have served as the English Department Lead since 2009.  My instruction assignments have primarily been </w:t>
      </w:r>
      <w:r w:rsidRPr="008D6DC0">
        <w:rPr>
          <w:noProof/>
        </w:rPr>
        <w:t>9</w:t>
      </w:r>
      <w:r w:rsidRPr="008D6DC0">
        <w:rPr>
          <w:noProof/>
          <w:vertAlign w:val="superscript"/>
        </w:rPr>
        <w:t>th</w:t>
      </w:r>
      <w:r>
        <w:t xml:space="preserve"> grade English and AP English Language and Composition, though I am currently also teaching a reading intervention class designed to help students two or more grade levels behind in their reading close the gap in their skills to reach grade level.</w:t>
      </w:r>
    </w:p>
    <w:p w:rsidR="002009F2" w:rsidRDefault="002009F2">
      <w:r>
        <w:t xml:space="preserve">I received my Masters in Education from Eastern Washington University in 2005.  In addition to my work at </w:t>
      </w:r>
      <w:proofErr w:type="spellStart"/>
      <w:r>
        <w:t>Shadle</w:t>
      </w:r>
      <w:proofErr w:type="spellEnd"/>
      <w:r>
        <w:t xml:space="preserve">, I also serve on several district committees and am a </w:t>
      </w:r>
      <w:proofErr w:type="spellStart"/>
      <w:r>
        <w:t>SpringBoard</w:t>
      </w:r>
      <w:proofErr w:type="spellEnd"/>
      <w:r>
        <w:t xml:space="preserve"> District-Endorsed Trainer.</w:t>
      </w:r>
    </w:p>
    <w:sectPr w:rsidR="002009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1NDE2Nzc1MzQ2NbdQ0lEKTi0uzszPAykwrAUA+9Iu0CwAAAA="/>
  </w:docVars>
  <w:rsids>
    <w:rsidRoot w:val="002009F2"/>
    <w:rsid w:val="000123A6"/>
    <w:rsid w:val="0003753C"/>
    <w:rsid w:val="00037768"/>
    <w:rsid w:val="00037F92"/>
    <w:rsid w:val="000624FB"/>
    <w:rsid w:val="00064C77"/>
    <w:rsid w:val="00066D37"/>
    <w:rsid w:val="0009261C"/>
    <w:rsid w:val="00093C75"/>
    <w:rsid w:val="0009516B"/>
    <w:rsid w:val="000A0097"/>
    <w:rsid w:val="000A0933"/>
    <w:rsid w:val="000A5C48"/>
    <w:rsid w:val="000B1912"/>
    <w:rsid w:val="000B1EB4"/>
    <w:rsid w:val="000B4EA4"/>
    <w:rsid w:val="000C10F0"/>
    <w:rsid w:val="000D275F"/>
    <w:rsid w:val="000E0E95"/>
    <w:rsid w:val="000E6061"/>
    <w:rsid w:val="000F1B58"/>
    <w:rsid w:val="000F59C6"/>
    <w:rsid w:val="00105A17"/>
    <w:rsid w:val="00107BB8"/>
    <w:rsid w:val="001151A8"/>
    <w:rsid w:val="00117058"/>
    <w:rsid w:val="001173D7"/>
    <w:rsid w:val="00120C03"/>
    <w:rsid w:val="001234A4"/>
    <w:rsid w:val="00124030"/>
    <w:rsid w:val="00130582"/>
    <w:rsid w:val="001330A9"/>
    <w:rsid w:val="0013672E"/>
    <w:rsid w:val="00140F22"/>
    <w:rsid w:val="00144FA1"/>
    <w:rsid w:val="0016465F"/>
    <w:rsid w:val="00176884"/>
    <w:rsid w:val="00183B6B"/>
    <w:rsid w:val="00184B39"/>
    <w:rsid w:val="001A2D33"/>
    <w:rsid w:val="001A66EC"/>
    <w:rsid w:val="001C567D"/>
    <w:rsid w:val="001D41D1"/>
    <w:rsid w:val="001D52D1"/>
    <w:rsid w:val="001D6B48"/>
    <w:rsid w:val="001E3BBF"/>
    <w:rsid w:val="001E70CF"/>
    <w:rsid w:val="001F63AC"/>
    <w:rsid w:val="002009F2"/>
    <w:rsid w:val="00214FD4"/>
    <w:rsid w:val="0022127B"/>
    <w:rsid w:val="002329A1"/>
    <w:rsid w:val="002405E6"/>
    <w:rsid w:val="0025115A"/>
    <w:rsid w:val="002527BD"/>
    <w:rsid w:val="002544E0"/>
    <w:rsid w:val="00256B6D"/>
    <w:rsid w:val="0026441C"/>
    <w:rsid w:val="00265FD2"/>
    <w:rsid w:val="002719CC"/>
    <w:rsid w:val="0027332F"/>
    <w:rsid w:val="00276B00"/>
    <w:rsid w:val="00286169"/>
    <w:rsid w:val="0028642F"/>
    <w:rsid w:val="00290B43"/>
    <w:rsid w:val="002A27D6"/>
    <w:rsid w:val="002A3E20"/>
    <w:rsid w:val="002A402C"/>
    <w:rsid w:val="002A5909"/>
    <w:rsid w:val="002B0657"/>
    <w:rsid w:val="002C04E7"/>
    <w:rsid w:val="002E5ADB"/>
    <w:rsid w:val="002E5D40"/>
    <w:rsid w:val="002E7AB8"/>
    <w:rsid w:val="002F0691"/>
    <w:rsid w:val="00302B9E"/>
    <w:rsid w:val="003065B4"/>
    <w:rsid w:val="00317631"/>
    <w:rsid w:val="00317E8E"/>
    <w:rsid w:val="00321226"/>
    <w:rsid w:val="00325D10"/>
    <w:rsid w:val="00332715"/>
    <w:rsid w:val="00335992"/>
    <w:rsid w:val="0034056B"/>
    <w:rsid w:val="0034383A"/>
    <w:rsid w:val="00352F5F"/>
    <w:rsid w:val="00363449"/>
    <w:rsid w:val="00367DC5"/>
    <w:rsid w:val="00371498"/>
    <w:rsid w:val="00371FAE"/>
    <w:rsid w:val="00381DF5"/>
    <w:rsid w:val="00390820"/>
    <w:rsid w:val="003924E5"/>
    <w:rsid w:val="003B045A"/>
    <w:rsid w:val="003B16C3"/>
    <w:rsid w:val="003B6A05"/>
    <w:rsid w:val="003B6DD8"/>
    <w:rsid w:val="003C452D"/>
    <w:rsid w:val="003D7DAD"/>
    <w:rsid w:val="003E62B2"/>
    <w:rsid w:val="003E7027"/>
    <w:rsid w:val="003F71A2"/>
    <w:rsid w:val="00401E00"/>
    <w:rsid w:val="00403B66"/>
    <w:rsid w:val="004145F1"/>
    <w:rsid w:val="00420B0E"/>
    <w:rsid w:val="00421FE7"/>
    <w:rsid w:val="00433F2D"/>
    <w:rsid w:val="00434631"/>
    <w:rsid w:val="00435DE4"/>
    <w:rsid w:val="00436077"/>
    <w:rsid w:val="00441AB1"/>
    <w:rsid w:val="00462F4C"/>
    <w:rsid w:val="00466252"/>
    <w:rsid w:val="00466C7A"/>
    <w:rsid w:val="004728D6"/>
    <w:rsid w:val="00476C30"/>
    <w:rsid w:val="0048689A"/>
    <w:rsid w:val="0049081A"/>
    <w:rsid w:val="004A0015"/>
    <w:rsid w:val="004A02AD"/>
    <w:rsid w:val="004A5CC6"/>
    <w:rsid w:val="004B150C"/>
    <w:rsid w:val="004C13CF"/>
    <w:rsid w:val="004C145F"/>
    <w:rsid w:val="004D137D"/>
    <w:rsid w:val="004D42BD"/>
    <w:rsid w:val="004F1A99"/>
    <w:rsid w:val="004F71EA"/>
    <w:rsid w:val="004F7C61"/>
    <w:rsid w:val="00511F30"/>
    <w:rsid w:val="00516B49"/>
    <w:rsid w:val="00526BF4"/>
    <w:rsid w:val="00532C0E"/>
    <w:rsid w:val="00537929"/>
    <w:rsid w:val="00556AF7"/>
    <w:rsid w:val="005614F7"/>
    <w:rsid w:val="0057295C"/>
    <w:rsid w:val="00574321"/>
    <w:rsid w:val="00575B8B"/>
    <w:rsid w:val="00584175"/>
    <w:rsid w:val="005956FF"/>
    <w:rsid w:val="005A3571"/>
    <w:rsid w:val="005B591C"/>
    <w:rsid w:val="005C3ABF"/>
    <w:rsid w:val="005D0262"/>
    <w:rsid w:val="005D59BB"/>
    <w:rsid w:val="005D5C79"/>
    <w:rsid w:val="005E7099"/>
    <w:rsid w:val="005F32A8"/>
    <w:rsid w:val="005F3DD6"/>
    <w:rsid w:val="00606614"/>
    <w:rsid w:val="006127BE"/>
    <w:rsid w:val="00617B9F"/>
    <w:rsid w:val="006222B2"/>
    <w:rsid w:val="00622345"/>
    <w:rsid w:val="00634E67"/>
    <w:rsid w:val="00636766"/>
    <w:rsid w:val="0064193C"/>
    <w:rsid w:val="006556D9"/>
    <w:rsid w:val="006609BB"/>
    <w:rsid w:val="0067100E"/>
    <w:rsid w:val="006718CB"/>
    <w:rsid w:val="00674C12"/>
    <w:rsid w:val="00690464"/>
    <w:rsid w:val="0069085D"/>
    <w:rsid w:val="006B2501"/>
    <w:rsid w:val="006C719E"/>
    <w:rsid w:val="006D0CDF"/>
    <w:rsid w:val="006D6A22"/>
    <w:rsid w:val="00704019"/>
    <w:rsid w:val="00706A27"/>
    <w:rsid w:val="00715C75"/>
    <w:rsid w:val="007240D7"/>
    <w:rsid w:val="00724230"/>
    <w:rsid w:val="00731CA5"/>
    <w:rsid w:val="00733F66"/>
    <w:rsid w:val="007409DD"/>
    <w:rsid w:val="007461DD"/>
    <w:rsid w:val="00757603"/>
    <w:rsid w:val="007625E5"/>
    <w:rsid w:val="00775858"/>
    <w:rsid w:val="0078233E"/>
    <w:rsid w:val="00791635"/>
    <w:rsid w:val="0079200F"/>
    <w:rsid w:val="00797FBC"/>
    <w:rsid w:val="007B6AAE"/>
    <w:rsid w:val="007B6E0F"/>
    <w:rsid w:val="007C23B5"/>
    <w:rsid w:val="007C749D"/>
    <w:rsid w:val="007D6E39"/>
    <w:rsid w:val="007D7676"/>
    <w:rsid w:val="007F03AA"/>
    <w:rsid w:val="007F5591"/>
    <w:rsid w:val="0080272C"/>
    <w:rsid w:val="008049BC"/>
    <w:rsid w:val="00807B79"/>
    <w:rsid w:val="00814ADD"/>
    <w:rsid w:val="00815A31"/>
    <w:rsid w:val="00827604"/>
    <w:rsid w:val="00830133"/>
    <w:rsid w:val="00830EC6"/>
    <w:rsid w:val="0083271E"/>
    <w:rsid w:val="0083491A"/>
    <w:rsid w:val="008361DA"/>
    <w:rsid w:val="0083632B"/>
    <w:rsid w:val="00836CD6"/>
    <w:rsid w:val="00841CA2"/>
    <w:rsid w:val="00843D91"/>
    <w:rsid w:val="00851535"/>
    <w:rsid w:val="00856977"/>
    <w:rsid w:val="00862FBC"/>
    <w:rsid w:val="00864944"/>
    <w:rsid w:val="00877F6E"/>
    <w:rsid w:val="0088419F"/>
    <w:rsid w:val="0089303C"/>
    <w:rsid w:val="00894792"/>
    <w:rsid w:val="008A2292"/>
    <w:rsid w:val="008A2B03"/>
    <w:rsid w:val="008B2A59"/>
    <w:rsid w:val="008C1ECD"/>
    <w:rsid w:val="008C5347"/>
    <w:rsid w:val="008C6A4A"/>
    <w:rsid w:val="008D0176"/>
    <w:rsid w:val="008D6DC0"/>
    <w:rsid w:val="008E08D9"/>
    <w:rsid w:val="008F007D"/>
    <w:rsid w:val="008F46A8"/>
    <w:rsid w:val="00901074"/>
    <w:rsid w:val="00905111"/>
    <w:rsid w:val="00905CDE"/>
    <w:rsid w:val="009103BC"/>
    <w:rsid w:val="00917C1B"/>
    <w:rsid w:val="00935AD7"/>
    <w:rsid w:val="00936C39"/>
    <w:rsid w:val="00937434"/>
    <w:rsid w:val="00943BE5"/>
    <w:rsid w:val="009504CB"/>
    <w:rsid w:val="00954B82"/>
    <w:rsid w:val="0095540F"/>
    <w:rsid w:val="00955984"/>
    <w:rsid w:val="00957500"/>
    <w:rsid w:val="0096086D"/>
    <w:rsid w:val="0096133D"/>
    <w:rsid w:val="00961C38"/>
    <w:rsid w:val="009717DF"/>
    <w:rsid w:val="00972EF6"/>
    <w:rsid w:val="009811B3"/>
    <w:rsid w:val="009847A6"/>
    <w:rsid w:val="00985E67"/>
    <w:rsid w:val="00986F0F"/>
    <w:rsid w:val="00992685"/>
    <w:rsid w:val="009A23E4"/>
    <w:rsid w:val="009A7D2C"/>
    <w:rsid w:val="009B01C8"/>
    <w:rsid w:val="009B1866"/>
    <w:rsid w:val="009D0A90"/>
    <w:rsid w:val="009D106C"/>
    <w:rsid w:val="009D3487"/>
    <w:rsid w:val="009D7B96"/>
    <w:rsid w:val="009E379A"/>
    <w:rsid w:val="009E59E8"/>
    <w:rsid w:val="009E5CF7"/>
    <w:rsid w:val="009E7F02"/>
    <w:rsid w:val="009F5FC0"/>
    <w:rsid w:val="009F7CC6"/>
    <w:rsid w:val="00A013AE"/>
    <w:rsid w:val="00A017AC"/>
    <w:rsid w:val="00A054EE"/>
    <w:rsid w:val="00A06923"/>
    <w:rsid w:val="00A07105"/>
    <w:rsid w:val="00A07816"/>
    <w:rsid w:val="00A203F3"/>
    <w:rsid w:val="00A207BE"/>
    <w:rsid w:val="00A22675"/>
    <w:rsid w:val="00A267A3"/>
    <w:rsid w:val="00A379FF"/>
    <w:rsid w:val="00A4265B"/>
    <w:rsid w:val="00A573F6"/>
    <w:rsid w:val="00A60FE7"/>
    <w:rsid w:val="00A71138"/>
    <w:rsid w:val="00A71CF9"/>
    <w:rsid w:val="00A71EDB"/>
    <w:rsid w:val="00A83EB8"/>
    <w:rsid w:val="00A917BD"/>
    <w:rsid w:val="00AA0DBE"/>
    <w:rsid w:val="00AB7C8C"/>
    <w:rsid w:val="00AC1447"/>
    <w:rsid w:val="00AC325C"/>
    <w:rsid w:val="00AC3BFA"/>
    <w:rsid w:val="00AC6B0A"/>
    <w:rsid w:val="00AD0D1E"/>
    <w:rsid w:val="00AD370F"/>
    <w:rsid w:val="00AD687A"/>
    <w:rsid w:val="00AE06D3"/>
    <w:rsid w:val="00AE1363"/>
    <w:rsid w:val="00AF10FA"/>
    <w:rsid w:val="00AF319D"/>
    <w:rsid w:val="00B0490C"/>
    <w:rsid w:val="00B059BB"/>
    <w:rsid w:val="00B07896"/>
    <w:rsid w:val="00B11A10"/>
    <w:rsid w:val="00B219CD"/>
    <w:rsid w:val="00B245FE"/>
    <w:rsid w:val="00B26D79"/>
    <w:rsid w:val="00B308C0"/>
    <w:rsid w:val="00B31F6C"/>
    <w:rsid w:val="00B537F5"/>
    <w:rsid w:val="00B62AB5"/>
    <w:rsid w:val="00B6358F"/>
    <w:rsid w:val="00B81C99"/>
    <w:rsid w:val="00B833BC"/>
    <w:rsid w:val="00B92424"/>
    <w:rsid w:val="00BA17A9"/>
    <w:rsid w:val="00BA186E"/>
    <w:rsid w:val="00BB7620"/>
    <w:rsid w:val="00BC1B63"/>
    <w:rsid w:val="00BC3536"/>
    <w:rsid w:val="00BC51D1"/>
    <w:rsid w:val="00BD40F1"/>
    <w:rsid w:val="00BF1F1A"/>
    <w:rsid w:val="00BF3505"/>
    <w:rsid w:val="00BF4E71"/>
    <w:rsid w:val="00C0532C"/>
    <w:rsid w:val="00C05F30"/>
    <w:rsid w:val="00C13E69"/>
    <w:rsid w:val="00C2380D"/>
    <w:rsid w:val="00C3168C"/>
    <w:rsid w:val="00C6314E"/>
    <w:rsid w:val="00C653D0"/>
    <w:rsid w:val="00C70D26"/>
    <w:rsid w:val="00C73465"/>
    <w:rsid w:val="00C76391"/>
    <w:rsid w:val="00C92A92"/>
    <w:rsid w:val="00CA03AC"/>
    <w:rsid w:val="00CD22DE"/>
    <w:rsid w:val="00CD75E7"/>
    <w:rsid w:val="00CD7EBA"/>
    <w:rsid w:val="00CE4F89"/>
    <w:rsid w:val="00CE780A"/>
    <w:rsid w:val="00CF0838"/>
    <w:rsid w:val="00CF7FAB"/>
    <w:rsid w:val="00D02125"/>
    <w:rsid w:val="00D032D1"/>
    <w:rsid w:val="00D13AE2"/>
    <w:rsid w:val="00D1484B"/>
    <w:rsid w:val="00D20502"/>
    <w:rsid w:val="00D224C6"/>
    <w:rsid w:val="00D36C51"/>
    <w:rsid w:val="00D43645"/>
    <w:rsid w:val="00D4631C"/>
    <w:rsid w:val="00D5214C"/>
    <w:rsid w:val="00D57C9E"/>
    <w:rsid w:val="00D647BB"/>
    <w:rsid w:val="00D70C34"/>
    <w:rsid w:val="00D71F23"/>
    <w:rsid w:val="00D76700"/>
    <w:rsid w:val="00D80B97"/>
    <w:rsid w:val="00D80F51"/>
    <w:rsid w:val="00D87011"/>
    <w:rsid w:val="00D87A70"/>
    <w:rsid w:val="00D91CC6"/>
    <w:rsid w:val="00D94693"/>
    <w:rsid w:val="00D94D3A"/>
    <w:rsid w:val="00D9563D"/>
    <w:rsid w:val="00DA53DC"/>
    <w:rsid w:val="00DB027F"/>
    <w:rsid w:val="00DB1B27"/>
    <w:rsid w:val="00DB49C7"/>
    <w:rsid w:val="00DD70D6"/>
    <w:rsid w:val="00DE0DE7"/>
    <w:rsid w:val="00DF35D6"/>
    <w:rsid w:val="00E03B5D"/>
    <w:rsid w:val="00E113F2"/>
    <w:rsid w:val="00E11B16"/>
    <w:rsid w:val="00E1348F"/>
    <w:rsid w:val="00E13AC5"/>
    <w:rsid w:val="00E14FF6"/>
    <w:rsid w:val="00E15963"/>
    <w:rsid w:val="00E25A65"/>
    <w:rsid w:val="00E444DD"/>
    <w:rsid w:val="00E53C55"/>
    <w:rsid w:val="00E80CED"/>
    <w:rsid w:val="00E86BEA"/>
    <w:rsid w:val="00E873EF"/>
    <w:rsid w:val="00E9679F"/>
    <w:rsid w:val="00EA03B0"/>
    <w:rsid w:val="00EA30C0"/>
    <w:rsid w:val="00EB13C6"/>
    <w:rsid w:val="00ED4494"/>
    <w:rsid w:val="00ED56E6"/>
    <w:rsid w:val="00EE0672"/>
    <w:rsid w:val="00EE6EEC"/>
    <w:rsid w:val="00EE7817"/>
    <w:rsid w:val="00F01D9C"/>
    <w:rsid w:val="00F03892"/>
    <w:rsid w:val="00F0756F"/>
    <w:rsid w:val="00F14E34"/>
    <w:rsid w:val="00F171C7"/>
    <w:rsid w:val="00F178A3"/>
    <w:rsid w:val="00F20DC6"/>
    <w:rsid w:val="00F21610"/>
    <w:rsid w:val="00F56F89"/>
    <w:rsid w:val="00F60A50"/>
    <w:rsid w:val="00F60EE1"/>
    <w:rsid w:val="00F7119C"/>
    <w:rsid w:val="00F72C38"/>
    <w:rsid w:val="00F815F6"/>
    <w:rsid w:val="00F90735"/>
    <w:rsid w:val="00F97729"/>
    <w:rsid w:val="00FA052C"/>
    <w:rsid w:val="00FA08C9"/>
    <w:rsid w:val="00FA2135"/>
    <w:rsid w:val="00FB0D66"/>
    <w:rsid w:val="00FB1A82"/>
    <w:rsid w:val="00FB4926"/>
    <w:rsid w:val="00FD2C0E"/>
    <w:rsid w:val="00FE0B2C"/>
    <w:rsid w:val="00FF13E8"/>
    <w:rsid w:val="00FF47AD"/>
    <w:rsid w:val="00FF4ED6"/>
    <w:rsid w:val="00FF5351"/>
    <w:rsid w:val="00FF5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B7F41F-2264-4960-A8DD-49104E1F8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540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hollyf@spokaneschools.or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48</Characters>
  <Application>Microsoft Office Word</Application>
  <DocSecurity>4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S</Company>
  <LinksUpToDate>false</LinksUpToDate>
  <CharactersWithSpaces>9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Farnsworth</dc:creator>
  <cp:keywords/>
  <dc:description/>
  <cp:lastModifiedBy>Sara Leonetti</cp:lastModifiedBy>
  <cp:revision>2</cp:revision>
  <dcterms:created xsi:type="dcterms:W3CDTF">2017-03-15T15:43:00Z</dcterms:created>
  <dcterms:modified xsi:type="dcterms:W3CDTF">2017-03-15T15:43:00Z</dcterms:modified>
</cp:coreProperties>
</file>